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B30F49" w14:textId="77777777" w:rsidR="00E90BCF" w:rsidRDefault="00136D57" w:rsidP="00136D57">
      <w:pPr>
        <w:jc w:val="center"/>
        <w:rPr>
          <w:rFonts w:ascii="Algerian" w:hAnsi="Algerian"/>
          <w:sz w:val="40"/>
          <w:szCs w:val="40"/>
        </w:rPr>
      </w:pPr>
      <w:bookmarkStart w:id="0" w:name="_GoBack"/>
      <w:bookmarkEnd w:id="0"/>
      <w:r w:rsidRPr="00136D57">
        <w:rPr>
          <w:rFonts w:ascii="Algerian" w:hAnsi="Algerian"/>
          <w:sz w:val="40"/>
          <w:szCs w:val="40"/>
        </w:rPr>
        <w:t>Manuscript Evaluation Form</w:t>
      </w:r>
    </w:p>
    <w:p w14:paraId="175E545D" w14:textId="77777777" w:rsidR="0028369D" w:rsidRPr="00A25371" w:rsidRDefault="0028369D" w:rsidP="008A76AD">
      <w:pPr>
        <w:rPr>
          <w:rFonts w:ascii="Algerian" w:hAnsi="Algerian"/>
          <w:sz w:val="24"/>
          <w:szCs w:val="24"/>
        </w:rPr>
      </w:pPr>
    </w:p>
    <w:tbl>
      <w:tblPr>
        <w:tblStyle w:val="PlainTable3"/>
        <w:tblW w:w="0" w:type="auto"/>
        <w:tblBorders>
          <w:top w:val="single" w:sz="4" w:space="0" w:color="auto"/>
          <w:bottom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440"/>
        <w:gridCol w:w="7910"/>
      </w:tblGrid>
      <w:tr w:rsidR="00136D57" w:rsidRPr="005C300C" w14:paraId="424C7CA6" w14:textId="77777777" w:rsidTr="009F3A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tcBorders>
              <w:top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8D73C65" w14:textId="77777777" w:rsidR="00136D57" w:rsidRPr="005C300C" w:rsidRDefault="00136D57">
            <w:pPr>
              <w:rPr>
                <w:caps w:val="0"/>
              </w:rPr>
            </w:pPr>
            <w:r w:rsidRPr="005C300C">
              <w:rPr>
                <w:caps w:val="0"/>
              </w:rPr>
              <w:t>Title of the article</w:t>
            </w:r>
          </w:p>
        </w:tc>
        <w:tc>
          <w:tcPr>
            <w:tcW w:w="7910" w:type="dxa"/>
            <w:tcBorders>
              <w:left w:val="single" w:sz="4" w:space="0" w:color="auto"/>
              <w:bottom w:val="none" w:sz="0" w:space="0" w:color="auto"/>
            </w:tcBorders>
            <w:shd w:val="clear" w:color="auto" w:fill="F2F2F2" w:themeFill="background1" w:themeFillShade="F2"/>
          </w:tcPr>
          <w:p w14:paraId="6FB653FA" w14:textId="291D2F02" w:rsidR="00136D57" w:rsidRDefault="00136D57" w:rsidP="00617FD1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aps w:val="0"/>
              </w:rPr>
            </w:pPr>
          </w:p>
          <w:p w14:paraId="5FA13179" w14:textId="77777777" w:rsidR="005C300C" w:rsidRDefault="005C300C" w:rsidP="00617FD1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</w:p>
          <w:p w14:paraId="1434A28B" w14:textId="40F770FC" w:rsidR="005C300C" w:rsidRPr="005C300C" w:rsidRDefault="005C300C" w:rsidP="00617FD1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aps w:val="0"/>
              </w:rPr>
            </w:pPr>
          </w:p>
        </w:tc>
      </w:tr>
    </w:tbl>
    <w:p w14:paraId="66B15C80" w14:textId="3286F2C7" w:rsidR="00136D57" w:rsidRDefault="00136D5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8504"/>
      </w:tblGrid>
      <w:tr w:rsidR="00B6468D" w14:paraId="6401AFD5" w14:textId="77777777" w:rsidTr="005B412F"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</w:tcPr>
          <w:p w14:paraId="0A7C7784" w14:textId="3AB2E9A3" w:rsidR="00B6468D" w:rsidRPr="00B6468D" w:rsidRDefault="00B6468D" w:rsidP="00B6468D">
            <w:pPr>
              <w:spacing w:line="360" w:lineRule="auto"/>
              <w:rPr>
                <w:b/>
                <w:bCs/>
              </w:rPr>
            </w:pPr>
            <w:r w:rsidRPr="00B6468D">
              <w:rPr>
                <w:b/>
                <w:bCs/>
              </w:rPr>
              <w:t xml:space="preserve">English </w:t>
            </w:r>
            <w:r w:rsidR="009F3AF1">
              <w:rPr>
                <w:b/>
                <w:bCs/>
              </w:rPr>
              <w:t>L</w:t>
            </w:r>
            <w:r w:rsidRPr="00B6468D">
              <w:rPr>
                <w:b/>
                <w:bCs/>
              </w:rPr>
              <w:t xml:space="preserve">anguage and </w:t>
            </w:r>
            <w:r w:rsidR="009F3AF1">
              <w:rPr>
                <w:b/>
                <w:bCs/>
              </w:rPr>
              <w:t>S</w:t>
            </w:r>
            <w:r w:rsidRPr="00B6468D">
              <w:rPr>
                <w:b/>
                <w:bCs/>
              </w:rPr>
              <w:t>tyle</w:t>
            </w:r>
          </w:p>
        </w:tc>
      </w:tr>
      <w:tr w:rsidR="00B6468D" w14:paraId="032A29E9" w14:textId="77777777" w:rsidTr="005B412F">
        <w:tc>
          <w:tcPr>
            <w:tcW w:w="846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2FC37704" w14:textId="649A7F1E" w:rsidR="00B6468D" w:rsidRDefault="00B6468D" w:rsidP="00B6468D">
            <w:pPr>
              <w:spacing w:line="360" w:lineRule="auto"/>
              <w:jc w:val="center"/>
            </w:pPr>
            <w:r>
              <w:t>(  )</w:t>
            </w:r>
          </w:p>
        </w:tc>
        <w:tc>
          <w:tcPr>
            <w:tcW w:w="8504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8B998DC" w14:textId="65B3CBA9" w:rsidR="00B6468D" w:rsidRDefault="00B6468D" w:rsidP="00B6468D">
            <w:pPr>
              <w:spacing w:line="360" w:lineRule="auto"/>
            </w:pPr>
            <w:r>
              <w:t>Extensive editing of English language and style required</w:t>
            </w:r>
          </w:p>
        </w:tc>
      </w:tr>
      <w:tr w:rsidR="00B6468D" w14:paraId="743B4263" w14:textId="77777777" w:rsidTr="00B6468D">
        <w:tc>
          <w:tcPr>
            <w:tcW w:w="846" w:type="dxa"/>
            <w:shd w:val="clear" w:color="auto" w:fill="F2F2F2" w:themeFill="background1" w:themeFillShade="F2"/>
          </w:tcPr>
          <w:p w14:paraId="03967809" w14:textId="5320A19D" w:rsidR="00B6468D" w:rsidRDefault="00B6468D" w:rsidP="00B6468D">
            <w:pPr>
              <w:spacing w:line="360" w:lineRule="auto"/>
              <w:jc w:val="center"/>
            </w:pPr>
            <w:r>
              <w:t>(  )</w:t>
            </w:r>
          </w:p>
        </w:tc>
        <w:tc>
          <w:tcPr>
            <w:tcW w:w="8504" w:type="dxa"/>
            <w:shd w:val="clear" w:color="auto" w:fill="F2F2F2" w:themeFill="background1" w:themeFillShade="F2"/>
          </w:tcPr>
          <w:p w14:paraId="3E87A114" w14:textId="30857EED" w:rsidR="00B6468D" w:rsidRDefault="00B6468D" w:rsidP="00B6468D">
            <w:pPr>
              <w:spacing w:line="360" w:lineRule="auto"/>
            </w:pPr>
            <w:r>
              <w:t>Moderate English changes required</w:t>
            </w:r>
          </w:p>
        </w:tc>
      </w:tr>
      <w:tr w:rsidR="00B6468D" w14:paraId="55B48AEF" w14:textId="77777777" w:rsidTr="005B412F">
        <w:tc>
          <w:tcPr>
            <w:tcW w:w="846" w:type="dxa"/>
            <w:shd w:val="clear" w:color="auto" w:fill="F2F2F2" w:themeFill="background1" w:themeFillShade="F2"/>
          </w:tcPr>
          <w:p w14:paraId="206EC17C" w14:textId="25E4E84B" w:rsidR="00B6468D" w:rsidRDefault="00B6468D" w:rsidP="00B6468D">
            <w:pPr>
              <w:spacing w:line="360" w:lineRule="auto"/>
              <w:jc w:val="center"/>
            </w:pPr>
            <w:r>
              <w:t>(  )</w:t>
            </w:r>
          </w:p>
        </w:tc>
        <w:tc>
          <w:tcPr>
            <w:tcW w:w="8504" w:type="dxa"/>
            <w:shd w:val="clear" w:color="auto" w:fill="F2F2F2" w:themeFill="background1" w:themeFillShade="F2"/>
          </w:tcPr>
          <w:p w14:paraId="54016CB7" w14:textId="10BEC5DD" w:rsidR="00B6468D" w:rsidRDefault="00B6468D" w:rsidP="00B6468D">
            <w:pPr>
              <w:spacing w:line="360" w:lineRule="auto"/>
            </w:pPr>
            <w:r>
              <w:t>English language and style are fine/minor spell check required</w:t>
            </w:r>
          </w:p>
        </w:tc>
      </w:tr>
      <w:tr w:rsidR="00B6468D" w14:paraId="4561DE85" w14:textId="77777777" w:rsidTr="005B412F">
        <w:tc>
          <w:tcPr>
            <w:tcW w:w="846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0A42E698" w14:textId="59B03A12" w:rsidR="00B6468D" w:rsidRDefault="00B6468D" w:rsidP="00B6468D">
            <w:pPr>
              <w:spacing w:line="360" w:lineRule="auto"/>
              <w:jc w:val="center"/>
            </w:pPr>
            <w:r>
              <w:t>(  )</w:t>
            </w:r>
          </w:p>
        </w:tc>
        <w:tc>
          <w:tcPr>
            <w:tcW w:w="850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4394FAAF" w14:textId="08DD29C0" w:rsidR="00B6468D" w:rsidRDefault="00B6468D" w:rsidP="00B6468D">
            <w:pPr>
              <w:spacing w:line="360" w:lineRule="auto"/>
            </w:pPr>
            <w:r>
              <w:t>I don't feel qualified to judge about the English language and style</w:t>
            </w:r>
          </w:p>
        </w:tc>
      </w:tr>
    </w:tbl>
    <w:p w14:paraId="135E43AE" w14:textId="0E7137B8" w:rsidR="00B6468D" w:rsidRDefault="00B646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4"/>
        <w:gridCol w:w="1127"/>
        <w:gridCol w:w="1416"/>
        <w:gridCol w:w="1275"/>
        <w:gridCol w:w="1158"/>
      </w:tblGrid>
      <w:tr w:rsidR="005B412F" w14:paraId="60CE056B" w14:textId="77777777" w:rsidTr="005B412F">
        <w:tc>
          <w:tcPr>
            <w:tcW w:w="439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8BEB066" w14:textId="3A922F65" w:rsidR="00B6468D" w:rsidRPr="009F3AF1" w:rsidRDefault="005C300C" w:rsidP="009F3AF1">
            <w:pPr>
              <w:rPr>
                <w:b/>
                <w:bCs/>
              </w:rPr>
            </w:pPr>
            <w:r w:rsidRPr="009F3AF1">
              <w:rPr>
                <w:b/>
                <w:bCs/>
              </w:rPr>
              <w:t>General Assessment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6821F30" w14:textId="460889D4" w:rsidR="00B6468D" w:rsidRDefault="005C300C" w:rsidP="009F3AF1">
            <w:pPr>
              <w:jc w:val="center"/>
            </w:pPr>
            <w:r>
              <w:t>Yes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8F32EA8" w14:textId="03AABB92" w:rsidR="00B6468D" w:rsidRDefault="005C300C" w:rsidP="009F3AF1">
            <w:pPr>
              <w:jc w:val="center"/>
            </w:pPr>
            <w:r>
              <w:t>Can be improved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451C20A" w14:textId="06D85357" w:rsidR="00B6468D" w:rsidRDefault="005C300C" w:rsidP="009F3AF1">
            <w:pPr>
              <w:jc w:val="center"/>
            </w:pPr>
            <w:r>
              <w:t>Must be improved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F8DDFC2" w14:textId="797B8826" w:rsidR="00B6468D" w:rsidRDefault="005B3FE4" w:rsidP="005B3FE4">
            <w:pPr>
              <w:jc w:val="center"/>
            </w:pPr>
            <w:r>
              <w:t>Not at all Addressed</w:t>
            </w:r>
          </w:p>
        </w:tc>
      </w:tr>
      <w:tr w:rsidR="005C300C" w14:paraId="28656477" w14:textId="77777777" w:rsidTr="005B412F">
        <w:tc>
          <w:tcPr>
            <w:tcW w:w="4395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B2C1F2" w14:textId="4C694B92" w:rsidR="005C300C" w:rsidRDefault="005C300C" w:rsidP="005C300C">
            <w:pPr>
              <w:spacing w:line="360" w:lineRule="auto"/>
            </w:pPr>
            <w:r w:rsidRPr="005C300C">
              <w:t>Does the introduction provide sufficient background and include all relevant references?</w:t>
            </w:r>
          </w:p>
        </w:tc>
        <w:tc>
          <w:tcPr>
            <w:tcW w:w="1129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C74638" w14:textId="52D22C50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DD9BFF" w14:textId="627DC426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B674AE" w14:textId="1C339D50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133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A7188B" w14:textId="49C10017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</w:tr>
      <w:tr w:rsidR="005C300C" w14:paraId="2E8722C9" w14:textId="77777777" w:rsidTr="005B412F">
        <w:tc>
          <w:tcPr>
            <w:tcW w:w="4395" w:type="dxa"/>
            <w:shd w:val="clear" w:color="auto" w:fill="F2F2F2" w:themeFill="background1" w:themeFillShade="F2"/>
            <w:vAlign w:val="center"/>
          </w:tcPr>
          <w:p w14:paraId="54CBE625" w14:textId="46385F31" w:rsidR="005C300C" w:rsidRDefault="005C300C" w:rsidP="005C300C">
            <w:pPr>
              <w:spacing w:line="360" w:lineRule="auto"/>
            </w:pPr>
            <w:r w:rsidRPr="005C300C">
              <w:t>Is the research design appropriate?</w:t>
            </w:r>
          </w:p>
        </w:tc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2D490D22" w14:textId="63FAE7F5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66899635" w14:textId="0DDAC0D9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47546CAF" w14:textId="0326BB44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133" w:type="dxa"/>
            <w:shd w:val="clear" w:color="auto" w:fill="F2F2F2" w:themeFill="background1" w:themeFillShade="F2"/>
            <w:vAlign w:val="center"/>
          </w:tcPr>
          <w:p w14:paraId="0CDA51F7" w14:textId="0C2D5ACF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</w:tr>
      <w:tr w:rsidR="005C300C" w14:paraId="6F272AB2" w14:textId="77777777" w:rsidTr="005B412F">
        <w:tc>
          <w:tcPr>
            <w:tcW w:w="4395" w:type="dxa"/>
            <w:shd w:val="clear" w:color="auto" w:fill="F2F2F2" w:themeFill="background1" w:themeFillShade="F2"/>
            <w:vAlign w:val="center"/>
          </w:tcPr>
          <w:p w14:paraId="114E3963" w14:textId="1747BE37" w:rsidR="005C300C" w:rsidRDefault="005C300C" w:rsidP="005C300C">
            <w:pPr>
              <w:spacing w:line="360" w:lineRule="auto"/>
            </w:pPr>
            <w:r w:rsidRPr="005C300C">
              <w:t>Are the methods adequately described?</w:t>
            </w:r>
          </w:p>
        </w:tc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00FC3F92" w14:textId="2BA180B7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681F64C8" w14:textId="1C24EC8C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176A34F6" w14:textId="7FEAD1D4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133" w:type="dxa"/>
            <w:shd w:val="clear" w:color="auto" w:fill="F2F2F2" w:themeFill="background1" w:themeFillShade="F2"/>
            <w:vAlign w:val="center"/>
          </w:tcPr>
          <w:p w14:paraId="607E7A50" w14:textId="4301729E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</w:tr>
      <w:tr w:rsidR="005C300C" w14:paraId="431B491F" w14:textId="77777777" w:rsidTr="005B412F">
        <w:tc>
          <w:tcPr>
            <w:tcW w:w="4395" w:type="dxa"/>
            <w:shd w:val="clear" w:color="auto" w:fill="F2F2F2" w:themeFill="background1" w:themeFillShade="F2"/>
            <w:vAlign w:val="center"/>
          </w:tcPr>
          <w:p w14:paraId="4C9DF47C" w14:textId="4BB3503B" w:rsidR="005C300C" w:rsidRDefault="005C300C" w:rsidP="005C300C">
            <w:pPr>
              <w:spacing w:line="360" w:lineRule="auto"/>
            </w:pPr>
            <w:r w:rsidRPr="005C300C">
              <w:t>Are the results clearly presented?</w:t>
            </w:r>
          </w:p>
        </w:tc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62B922C5" w14:textId="6DD3B6BB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417" w:type="dxa"/>
            <w:shd w:val="clear" w:color="auto" w:fill="F2F2F2" w:themeFill="background1" w:themeFillShade="F2"/>
            <w:vAlign w:val="center"/>
          </w:tcPr>
          <w:p w14:paraId="7377C4B7" w14:textId="4F9374AD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276" w:type="dxa"/>
            <w:shd w:val="clear" w:color="auto" w:fill="F2F2F2" w:themeFill="background1" w:themeFillShade="F2"/>
            <w:vAlign w:val="center"/>
          </w:tcPr>
          <w:p w14:paraId="54C2A8ED" w14:textId="6E809FB6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133" w:type="dxa"/>
            <w:shd w:val="clear" w:color="auto" w:fill="F2F2F2" w:themeFill="background1" w:themeFillShade="F2"/>
            <w:vAlign w:val="center"/>
          </w:tcPr>
          <w:p w14:paraId="4AD75D18" w14:textId="2996F2D0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</w:tr>
      <w:tr w:rsidR="005C300C" w14:paraId="44D6E52B" w14:textId="77777777" w:rsidTr="005B412F">
        <w:tc>
          <w:tcPr>
            <w:tcW w:w="4395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D0F737" w14:textId="2E2690CC" w:rsidR="005C300C" w:rsidRDefault="005C300C" w:rsidP="005C300C">
            <w:pPr>
              <w:spacing w:line="360" w:lineRule="auto"/>
            </w:pPr>
            <w:r w:rsidRPr="005B412F">
              <w:t>Are the conclusions supported by the results?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A8C15C" w14:textId="6E16245C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0ED219" w14:textId="66EFE511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9EBD3C" w14:textId="577BF709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CE6A74" w14:textId="1EEDE01E" w:rsidR="005C300C" w:rsidRDefault="005C300C" w:rsidP="005C300C">
            <w:pPr>
              <w:spacing w:line="360" w:lineRule="auto"/>
              <w:jc w:val="center"/>
            </w:pPr>
            <w:r w:rsidRPr="006117FA">
              <w:t>(  )</w:t>
            </w:r>
          </w:p>
        </w:tc>
      </w:tr>
    </w:tbl>
    <w:p w14:paraId="09BC2B8E" w14:textId="77777777" w:rsidR="00B6468D" w:rsidRDefault="00B6468D"/>
    <w:tbl>
      <w:tblPr>
        <w:tblStyle w:val="PlainTable3"/>
        <w:tblW w:w="0" w:type="auto"/>
        <w:tblInd w:w="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28369D" w14:paraId="72EAFC49" w14:textId="77777777" w:rsidTr="00A25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0" w:type="dxa"/>
            <w:tcBorders>
              <w:bottom w:val="single" w:sz="4" w:space="0" w:color="auto"/>
            </w:tcBorders>
          </w:tcPr>
          <w:p w14:paraId="3D369B27" w14:textId="77777777" w:rsidR="0028369D" w:rsidRPr="00B6468D" w:rsidRDefault="0028369D" w:rsidP="00617FD1">
            <w:pPr>
              <w:jc w:val="both"/>
              <w:rPr>
                <w:caps w:val="0"/>
              </w:rPr>
            </w:pPr>
            <w:r w:rsidRPr="00B6468D">
              <w:rPr>
                <w:caps w:val="0"/>
                <w:sz w:val="24"/>
                <w:szCs w:val="24"/>
              </w:rPr>
              <w:t>General Comments</w:t>
            </w:r>
          </w:p>
        </w:tc>
      </w:tr>
      <w:tr w:rsidR="0028369D" w14:paraId="7546F3B1" w14:textId="77777777" w:rsidTr="00A25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</w:tcPr>
          <w:p w14:paraId="3BDD638C" w14:textId="3B283CD5" w:rsidR="0028369D" w:rsidRPr="00B6468D" w:rsidRDefault="0028369D" w:rsidP="00617FD1">
            <w:pPr>
              <w:spacing w:before="120" w:after="120"/>
              <w:jc w:val="both"/>
              <w:rPr>
                <w:caps w:val="0"/>
              </w:rPr>
            </w:pPr>
          </w:p>
          <w:p w14:paraId="3740C268" w14:textId="77777777" w:rsidR="0028369D" w:rsidRPr="00B6468D" w:rsidRDefault="0028369D" w:rsidP="00617FD1">
            <w:pPr>
              <w:jc w:val="both"/>
              <w:rPr>
                <w:b w:val="0"/>
                <w:caps w:val="0"/>
              </w:rPr>
            </w:pPr>
          </w:p>
          <w:p w14:paraId="4A6EF3BC" w14:textId="77777777" w:rsidR="0028369D" w:rsidRPr="00B6468D" w:rsidRDefault="0028369D" w:rsidP="00617FD1">
            <w:pPr>
              <w:jc w:val="both"/>
              <w:rPr>
                <w:caps w:val="0"/>
              </w:rPr>
            </w:pPr>
          </w:p>
          <w:p w14:paraId="1D8958FA" w14:textId="77777777" w:rsidR="0028369D" w:rsidRPr="00B6468D" w:rsidRDefault="0028369D" w:rsidP="00617FD1">
            <w:pPr>
              <w:jc w:val="both"/>
              <w:rPr>
                <w:caps w:val="0"/>
              </w:rPr>
            </w:pPr>
          </w:p>
          <w:p w14:paraId="392734F4" w14:textId="2FF40A00" w:rsidR="0028369D" w:rsidRDefault="0028369D" w:rsidP="00617FD1">
            <w:pPr>
              <w:jc w:val="both"/>
              <w:rPr>
                <w:b w:val="0"/>
                <w:bCs w:val="0"/>
              </w:rPr>
            </w:pPr>
          </w:p>
          <w:p w14:paraId="30274F15" w14:textId="77777777" w:rsidR="0028369D" w:rsidRPr="00B6468D" w:rsidRDefault="0028369D" w:rsidP="00617FD1">
            <w:pPr>
              <w:jc w:val="both"/>
              <w:rPr>
                <w:caps w:val="0"/>
              </w:rPr>
            </w:pPr>
          </w:p>
          <w:p w14:paraId="3C02256E" w14:textId="77777777" w:rsidR="0028369D" w:rsidRDefault="0028369D" w:rsidP="00617FD1">
            <w:pPr>
              <w:jc w:val="both"/>
              <w:rPr>
                <w:b w:val="0"/>
                <w:bCs w:val="0"/>
                <w:caps w:val="0"/>
              </w:rPr>
            </w:pPr>
          </w:p>
          <w:p w14:paraId="13747205" w14:textId="266CEE63" w:rsidR="005C300C" w:rsidRDefault="005C300C" w:rsidP="00617FD1">
            <w:pPr>
              <w:jc w:val="both"/>
            </w:pPr>
          </w:p>
        </w:tc>
      </w:tr>
    </w:tbl>
    <w:p w14:paraId="45F3CF51" w14:textId="35652088" w:rsidR="005C300C" w:rsidRDefault="005C300C"/>
    <w:p w14:paraId="039DCD8A" w14:textId="57E2C939" w:rsidR="005C300C" w:rsidRDefault="005C300C"/>
    <w:p w14:paraId="324E8259" w14:textId="77777777" w:rsidR="005C300C" w:rsidRDefault="005C300C"/>
    <w:tbl>
      <w:tblPr>
        <w:tblStyle w:val="PlainTable3"/>
        <w:tblW w:w="0" w:type="auto"/>
        <w:tblInd w:w="5" w:type="dxa"/>
        <w:tblLook w:val="04A0" w:firstRow="1" w:lastRow="0" w:firstColumn="1" w:lastColumn="0" w:noHBand="0" w:noVBand="1"/>
      </w:tblPr>
      <w:tblGrid>
        <w:gridCol w:w="9350"/>
      </w:tblGrid>
      <w:tr w:rsidR="0028369D" w14:paraId="653A1B26" w14:textId="77777777" w:rsidTr="00A25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0" w:type="dxa"/>
            <w:tcBorders>
              <w:bottom w:val="single" w:sz="4" w:space="0" w:color="auto"/>
            </w:tcBorders>
          </w:tcPr>
          <w:p w14:paraId="4067B290" w14:textId="3962C228" w:rsidR="0028369D" w:rsidRPr="00B6468D" w:rsidRDefault="0028369D" w:rsidP="00617FD1">
            <w:pPr>
              <w:jc w:val="both"/>
              <w:rPr>
                <w:caps w:val="0"/>
              </w:rPr>
            </w:pPr>
            <w:r w:rsidRPr="00B6468D">
              <w:rPr>
                <w:caps w:val="0"/>
                <w:sz w:val="24"/>
                <w:szCs w:val="24"/>
              </w:rPr>
              <w:lastRenderedPageBreak/>
              <w:t>Specific Comments and Recommendations</w:t>
            </w:r>
          </w:p>
        </w:tc>
      </w:tr>
      <w:tr w:rsidR="0028369D" w14:paraId="573A4723" w14:textId="77777777" w:rsidTr="00A25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</w:tcPr>
          <w:p w14:paraId="01305CAC" w14:textId="77777777" w:rsidR="0028369D" w:rsidRPr="00B6468D" w:rsidRDefault="0028369D" w:rsidP="00617FD1">
            <w:pPr>
              <w:spacing w:before="120" w:after="120"/>
              <w:jc w:val="both"/>
              <w:rPr>
                <w:caps w:val="0"/>
              </w:rPr>
            </w:pPr>
          </w:p>
          <w:p w14:paraId="375FDA1F" w14:textId="77777777" w:rsidR="0028369D" w:rsidRPr="00B6468D" w:rsidRDefault="0028369D" w:rsidP="00617FD1">
            <w:pPr>
              <w:jc w:val="both"/>
              <w:rPr>
                <w:caps w:val="0"/>
              </w:rPr>
            </w:pPr>
          </w:p>
          <w:p w14:paraId="733FB479" w14:textId="77777777" w:rsidR="0028369D" w:rsidRPr="00B6468D" w:rsidRDefault="0028369D" w:rsidP="00617FD1">
            <w:pPr>
              <w:jc w:val="both"/>
              <w:rPr>
                <w:caps w:val="0"/>
              </w:rPr>
            </w:pPr>
          </w:p>
          <w:p w14:paraId="6DFB69C2" w14:textId="77777777" w:rsidR="0028369D" w:rsidRPr="00B6468D" w:rsidRDefault="0028369D" w:rsidP="00617FD1">
            <w:pPr>
              <w:jc w:val="both"/>
              <w:rPr>
                <w:caps w:val="0"/>
              </w:rPr>
            </w:pPr>
          </w:p>
          <w:p w14:paraId="61153594" w14:textId="77777777" w:rsidR="0028369D" w:rsidRPr="00B6468D" w:rsidRDefault="0028369D" w:rsidP="00617FD1">
            <w:pPr>
              <w:jc w:val="both"/>
              <w:rPr>
                <w:caps w:val="0"/>
              </w:rPr>
            </w:pPr>
          </w:p>
          <w:p w14:paraId="05B56395" w14:textId="77777777" w:rsidR="0028369D" w:rsidRPr="00B6468D" w:rsidRDefault="0028369D" w:rsidP="00617FD1">
            <w:pPr>
              <w:jc w:val="both"/>
              <w:rPr>
                <w:caps w:val="0"/>
              </w:rPr>
            </w:pPr>
          </w:p>
          <w:p w14:paraId="1ABA056D" w14:textId="77777777" w:rsidR="0028369D" w:rsidRPr="00B6468D" w:rsidRDefault="0028369D" w:rsidP="00617FD1">
            <w:pPr>
              <w:jc w:val="both"/>
              <w:rPr>
                <w:caps w:val="0"/>
              </w:rPr>
            </w:pPr>
          </w:p>
          <w:p w14:paraId="6D6EE636" w14:textId="77777777" w:rsidR="0028369D" w:rsidRPr="00B6468D" w:rsidRDefault="0028369D" w:rsidP="00617FD1">
            <w:pPr>
              <w:jc w:val="both"/>
              <w:rPr>
                <w:caps w:val="0"/>
              </w:rPr>
            </w:pPr>
          </w:p>
          <w:p w14:paraId="5282879F" w14:textId="77777777" w:rsidR="00617FD1" w:rsidRPr="00B6468D" w:rsidRDefault="00617FD1" w:rsidP="00617FD1">
            <w:pPr>
              <w:jc w:val="both"/>
              <w:rPr>
                <w:caps w:val="0"/>
              </w:rPr>
            </w:pPr>
          </w:p>
          <w:p w14:paraId="7499CF14" w14:textId="77777777" w:rsidR="00617FD1" w:rsidRPr="00B6468D" w:rsidRDefault="00617FD1" w:rsidP="00617FD1">
            <w:pPr>
              <w:jc w:val="both"/>
              <w:rPr>
                <w:caps w:val="0"/>
              </w:rPr>
            </w:pPr>
          </w:p>
          <w:p w14:paraId="4BAA16D2" w14:textId="77777777" w:rsidR="0028369D" w:rsidRDefault="0028369D" w:rsidP="00617FD1">
            <w:pPr>
              <w:jc w:val="both"/>
            </w:pPr>
          </w:p>
        </w:tc>
      </w:tr>
    </w:tbl>
    <w:p w14:paraId="1C6330E8" w14:textId="55CB128D" w:rsidR="00617FD1" w:rsidRDefault="00617FD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88"/>
        <w:gridCol w:w="8362"/>
      </w:tblGrid>
      <w:tr w:rsidR="009F3AF1" w14:paraId="029E8DC7" w14:textId="77777777" w:rsidTr="009F3AF1">
        <w:tc>
          <w:tcPr>
            <w:tcW w:w="9350" w:type="dxa"/>
            <w:gridSpan w:val="2"/>
            <w:shd w:val="clear" w:color="auto" w:fill="F2F2F2" w:themeFill="background1" w:themeFillShade="F2"/>
            <w:vAlign w:val="center"/>
          </w:tcPr>
          <w:p w14:paraId="70B248C4" w14:textId="04956B5C" w:rsidR="009F3AF1" w:rsidRPr="009F3AF1" w:rsidRDefault="009F3AF1" w:rsidP="009F3AF1">
            <w:pPr>
              <w:spacing w:line="360" w:lineRule="auto"/>
              <w:rPr>
                <w:b/>
                <w:bCs/>
              </w:rPr>
            </w:pPr>
            <w:r w:rsidRPr="009F3AF1">
              <w:rPr>
                <w:b/>
                <w:bCs/>
              </w:rPr>
              <w:t>Reviewer’s Decision</w:t>
            </w:r>
          </w:p>
        </w:tc>
      </w:tr>
      <w:tr w:rsidR="009F3AF1" w14:paraId="501DD8DE" w14:textId="77777777" w:rsidTr="009F3AF1"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17B1C777" w14:textId="2AF19AA8" w:rsidR="009F3AF1" w:rsidRDefault="009F3AF1" w:rsidP="009F3AF1">
            <w:pPr>
              <w:spacing w:line="360" w:lineRule="auto"/>
              <w:jc w:val="center"/>
            </w:pPr>
            <w:r w:rsidRPr="00945B8B">
              <w:t>(  )</w:t>
            </w:r>
          </w:p>
        </w:tc>
        <w:tc>
          <w:tcPr>
            <w:tcW w:w="8362" w:type="dxa"/>
            <w:shd w:val="clear" w:color="auto" w:fill="F2F2F2" w:themeFill="background1" w:themeFillShade="F2"/>
            <w:vAlign w:val="center"/>
          </w:tcPr>
          <w:p w14:paraId="1A3DCE3E" w14:textId="66529404" w:rsidR="009F3AF1" w:rsidRDefault="009F3AF1" w:rsidP="009F3AF1">
            <w:pPr>
              <w:spacing w:line="360" w:lineRule="auto"/>
            </w:pPr>
            <w:r w:rsidRPr="009F3AF1">
              <w:t>Accept</w:t>
            </w:r>
            <w:r>
              <w:t>ed</w:t>
            </w:r>
            <w:r w:rsidRPr="009F3AF1">
              <w:t xml:space="preserve"> without revision</w:t>
            </w:r>
          </w:p>
        </w:tc>
      </w:tr>
      <w:tr w:rsidR="009F3AF1" w14:paraId="46C2BCC8" w14:textId="77777777" w:rsidTr="009F3AF1"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2415AD45" w14:textId="11C6E71E" w:rsidR="009F3AF1" w:rsidRDefault="009F3AF1" w:rsidP="009F3AF1">
            <w:pPr>
              <w:spacing w:line="360" w:lineRule="auto"/>
              <w:jc w:val="center"/>
            </w:pPr>
            <w:r w:rsidRPr="00945B8B">
              <w:t>(  )</w:t>
            </w:r>
          </w:p>
        </w:tc>
        <w:tc>
          <w:tcPr>
            <w:tcW w:w="8362" w:type="dxa"/>
            <w:shd w:val="clear" w:color="auto" w:fill="F2F2F2" w:themeFill="background1" w:themeFillShade="F2"/>
            <w:vAlign w:val="center"/>
          </w:tcPr>
          <w:p w14:paraId="6EA4E3C4" w14:textId="51CFCB14" w:rsidR="009F3AF1" w:rsidRDefault="009F3AF1" w:rsidP="009F3AF1">
            <w:pPr>
              <w:spacing w:line="360" w:lineRule="auto"/>
            </w:pPr>
            <w:r w:rsidRPr="009F3AF1">
              <w:t>Accept</w:t>
            </w:r>
            <w:r>
              <w:t>ed</w:t>
            </w:r>
            <w:r w:rsidRPr="009F3AF1">
              <w:t xml:space="preserve"> with</w:t>
            </w:r>
            <w:r>
              <w:t xml:space="preserve"> minor</w:t>
            </w:r>
            <w:r w:rsidRPr="009F3AF1">
              <w:t xml:space="preserve"> revision</w:t>
            </w:r>
          </w:p>
        </w:tc>
      </w:tr>
      <w:tr w:rsidR="009F3AF1" w14:paraId="0D87F02E" w14:textId="77777777" w:rsidTr="009F3AF1"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37D111C2" w14:textId="169D1356" w:rsidR="009F3AF1" w:rsidRDefault="009F3AF1" w:rsidP="009F3AF1">
            <w:pPr>
              <w:spacing w:line="360" w:lineRule="auto"/>
              <w:jc w:val="center"/>
            </w:pPr>
            <w:r w:rsidRPr="00945B8B">
              <w:t>(  )</w:t>
            </w:r>
          </w:p>
        </w:tc>
        <w:tc>
          <w:tcPr>
            <w:tcW w:w="8362" w:type="dxa"/>
            <w:shd w:val="clear" w:color="auto" w:fill="F2F2F2" w:themeFill="background1" w:themeFillShade="F2"/>
            <w:vAlign w:val="center"/>
          </w:tcPr>
          <w:p w14:paraId="6AA315CB" w14:textId="3E438041" w:rsidR="009F3AF1" w:rsidRDefault="009F3AF1" w:rsidP="009F3AF1">
            <w:pPr>
              <w:spacing w:line="360" w:lineRule="auto"/>
            </w:pPr>
            <w:r w:rsidRPr="009F3AF1">
              <w:t>Accept</w:t>
            </w:r>
            <w:r>
              <w:t>ed</w:t>
            </w:r>
            <w:r w:rsidRPr="009F3AF1">
              <w:t xml:space="preserve"> with</w:t>
            </w:r>
            <w:r>
              <w:t xml:space="preserve"> major</w:t>
            </w:r>
            <w:r w:rsidRPr="009F3AF1">
              <w:t xml:space="preserve"> revision</w:t>
            </w:r>
          </w:p>
        </w:tc>
      </w:tr>
      <w:tr w:rsidR="009F3AF1" w14:paraId="48A580F9" w14:textId="77777777" w:rsidTr="009F3AF1">
        <w:tc>
          <w:tcPr>
            <w:tcW w:w="988" w:type="dxa"/>
            <w:shd w:val="clear" w:color="auto" w:fill="F2F2F2" w:themeFill="background1" w:themeFillShade="F2"/>
            <w:vAlign w:val="center"/>
          </w:tcPr>
          <w:p w14:paraId="44D412DA" w14:textId="22FB8EE1" w:rsidR="009F3AF1" w:rsidRDefault="009F3AF1" w:rsidP="009F3AF1">
            <w:pPr>
              <w:spacing w:line="360" w:lineRule="auto"/>
              <w:jc w:val="center"/>
            </w:pPr>
            <w:r w:rsidRPr="00945B8B">
              <w:t>(  )</w:t>
            </w:r>
          </w:p>
        </w:tc>
        <w:tc>
          <w:tcPr>
            <w:tcW w:w="8362" w:type="dxa"/>
            <w:shd w:val="clear" w:color="auto" w:fill="F2F2F2" w:themeFill="background1" w:themeFillShade="F2"/>
            <w:vAlign w:val="center"/>
          </w:tcPr>
          <w:p w14:paraId="16E41FD2" w14:textId="55882CB1" w:rsidR="009F3AF1" w:rsidRDefault="009F3AF1" w:rsidP="009F3AF1">
            <w:pPr>
              <w:spacing w:line="360" w:lineRule="auto"/>
            </w:pPr>
            <w:r>
              <w:t>Rejected</w:t>
            </w:r>
          </w:p>
        </w:tc>
      </w:tr>
    </w:tbl>
    <w:p w14:paraId="6A939398" w14:textId="7CB9E6A8" w:rsidR="005C300C" w:rsidRDefault="005C300C"/>
    <w:sectPr w:rsidR="005C300C" w:rsidSect="00A253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4A9D7E" w14:textId="77777777" w:rsidR="0008099D" w:rsidRDefault="0008099D" w:rsidP="00617FD1">
      <w:pPr>
        <w:spacing w:after="0" w:line="240" w:lineRule="auto"/>
      </w:pPr>
      <w:r>
        <w:separator/>
      </w:r>
    </w:p>
  </w:endnote>
  <w:endnote w:type="continuationSeparator" w:id="0">
    <w:p w14:paraId="7321FEBD" w14:textId="77777777" w:rsidR="0008099D" w:rsidRDefault="0008099D" w:rsidP="00617F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020174" w14:textId="77777777" w:rsidR="0008099D" w:rsidRDefault="0008099D" w:rsidP="00617FD1">
      <w:pPr>
        <w:spacing w:after="0" w:line="240" w:lineRule="auto"/>
      </w:pPr>
      <w:r>
        <w:separator/>
      </w:r>
    </w:p>
  </w:footnote>
  <w:footnote w:type="continuationSeparator" w:id="0">
    <w:p w14:paraId="7DBA67D1" w14:textId="77777777" w:rsidR="0008099D" w:rsidRDefault="0008099D" w:rsidP="00617FD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zNLIwMDA1MzAxMrFU0lEKTi0uzszPAykwrgUA9aXgdywAAAA="/>
  </w:docVars>
  <w:rsids>
    <w:rsidRoot w:val="00136D57"/>
    <w:rsid w:val="0008099D"/>
    <w:rsid w:val="00136D57"/>
    <w:rsid w:val="00256C69"/>
    <w:rsid w:val="0028369D"/>
    <w:rsid w:val="0054651A"/>
    <w:rsid w:val="005B3FE4"/>
    <w:rsid w:val="005B412F"/>
    <w:rsid w:val="005C300C"/>
    <w:rsid w:val="005C5E0C"/>
    <w:rsid w:val="00617FD1"/>
    <w:rsid w:val="007E792F"/>
    <w:rsid w:val="008A21FB"/>
    <w:rsid w:val="008A76AD"/>
    <w:rsid w:val="009E217B"/>
    <w:rsid w:val="009F3AF1"/>
    <w:rsid w:val="00A25371"/>
    <w:rsid w:val="00B6468D"/>
    <w:rsid w:val="00B75A59"/>
    <w:rsid w:val="00E90BCF"/>
    <w:rsid w:val="00FA2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3C7F1"/>
  <w15:chartTrackingRefBased/>
  <w15:docId w15:val="{515424E9-DA68-4598-BD64-4AB216A98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6D5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-Accent1">
    <w:name w:val="Grid Table 1 Light Accent 1"/>
    <w:basedOn w:val="TableNormal"/>
    <w:uiPriority w:val="46"/>
    <w:rsid w:val="00136D5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136D5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136D5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617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D1"/>
  </w:style>
  <w:style w:type="paragraph" w:styleId="Footer">
    <w:name w:val="footer"/>
    <w:basedOn w:val="Normal"/>
    <w:link w:val="FooterChar"/>
    <w:uiPriority w:val="99"/>
    <w:unhideWhenUsed/>
    <w:rsid w:val="00617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24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8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166</Words>
  <Characters>733</Characters>
  <Application>Microsoft Office Word</Application>
  <DocSecurity>0</DocSecurity>
  <Lines>88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Muhshin Aziz Khan</dc:creator>
  <cp:keywords/>
  <dc:description/>
  <cp:lastModifiedBy>M. Muhshin Aziz Khan</cp:lastModifiedBy>
  <cp:revision>9</cp:revision>
  <dcterms:created xsi:type="dcterms:W3CDTF">2020-08-28T15:14:00Z</dcterms:created>
  <dcterms:modified xsi:type="dcterms:W3CDTF">2022-10-03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fe28e217f73c862e3327beb914ec7e1c70229a952767af5edf2cf14996b204</vt:lpwstr>
  </property>
</Properties>
</file>